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89129" w14:textId="5DCC82AD" w:rsidR="00845790" w:rsidRDefault="00845790" w:rsidP="008958BC">
      <w:pPr>
        <w:pStyle w:val="Heading1"/>
        <w:rPr>
          <w:rFonts w:eastAsia="Times New Roman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547C918F" wp14:editId="4C3934F4">
            <wp:extent cx="1771650" cy="523356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523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1B37" w14:textId="77777777" w:rsidR="00845790" w:rsidRPr="00845790" w:rsidRDefault="00845790" w:rsidP="00845790"/>
    <w:p w14:paraId="26FEAA5B" w14:textId="4B50DC84" w:rsidR="00845790" w:rsidRPr="009F0E16" w:rsidRDefault="00517DE7" w:rsidP="008958BC">
      <w:pPr>
        <w:pStyle w:val="Heading1"/>
        <w:rPr>
          <w:rFonts w:eastAsia="Times New Roman" w:cstheme="minorHAnsi"/>
          <w:color w:val="000000" w:themeColor="text1"/>
          <w:sz w:val="28"/>
          <w:szCs w:val="22"/>
          <w:u w:val="single"/>
        </w:rPr>
      </w:pPr>
      <w:r w:rsidRPr="009F0E16">
        <w:rPr>
          <w:rFonts w:eastAsia="Times New Roman" w:cstheme="minorHAnsi"/>
          <w:color w:val="000000" w:themeColor="text1"/>
          <w:sz w:val="28"/>
          <w:szCs w:val="22"/>
          <w:u w:val="single"/>
        </w:rPr>
        <w:t xml:space="preserve">MUST COMPLETE </w:t>
      </w:r>
    </w:p>
    <w:p w14:paraId="4EE4C1AA" w14:textId="7EDB4C7B" w:rsidR="008958BC" w:rsidRPr="00845790" w:rsidRDefault="008958BC" w:rsidP="00845790">
      <w:pPr>
        <w:pStyle w:val="Heading1"/>
      </w:pPr>
      <w:r w:rsidRPr="00845790">
        <w:t xml:space="preserve">How to </w:t>
      </w:r>
      <w:r w:rsidR="00845790" w:rsidRPr="00845790">
        <w:t>C</w:t>
      </w:r>
      <w:r w:rsidRPr="00845790">
        <w:t xml:space="preserve">omplete the Record Keeping Review </w:t>
      </w:r>
      <w:r w:rsidR="00845790">
        <w:br/>
      </w:r>
      <w:r w:rsidRPr="00845790">
        <w:t>Using the College’s Checklist</w:t>
      </w:r>
    </w:p>
    <w:p w14:paraId="0439EED9" w14:textId="77777777" w:rsidR="004C4430" w:rsidRDefault="004C4430" w:rsidP="008958BC"/>
    <w:p w14:paraId="4AE5F457" w14:textId="315A04B1" w:rsidR="008958BC" w:rsidRDefault="004C4430" w:rsidP="008958BC">
      <w:r>
        <w:t xml:space="preserve">Physiotherapists selected to complete a screening interview must audit one of their patient records using the </w:t>
      </w:r>
      <w:hyperlink r:id="rId8" w:history="1">
        <w:r w:rsidR="00196C55" w:rsidRPr="00196C55">
          <w:rPr>
            <w:rStyle w:val="Hyperlink"/>
          </w:rPr>
          <w:t>Record Keeping Checklist</w:t>
        </w:r>
      </w:hyperlink>
      <w:r w:rsidR="00196C55">
        <w:t xml:space="preserve"> </w:t>
      </w:r>
      <w:r w:rsidRPr="00267322">
        <w:t>that can be downloaded</w:t>
      </w:r>
      <w:r>
        <w:t>.</w:t>
      </w:r>
      <w:r w:rsidR="00267322">
        <w:t xml:space="preserve"> </w:t>
      </w:r>
    </w:p>
    <w:p w14:paraId="43AF5D30" w14:textId="2BEF049B" w:rsidR="008958BC" w:rsidRDefault="008958BC" w:rsidP="008958BC">
      <w:r>
        <w:t xml:space="preserve">The purpose of performing a self-audit of one patient record is to raise your awareness and self-reflect about the requirements of the </w:t>
      </w:r>
      <w:hyperlink r:id="rId9" w:history="1">
        <w:r w:rsidRPr="008958BC">
          <w:rPr>
            <w:rStyle w:val="Hyperlink"/>
          </w:rPr>
          <w:t>Record Keeping Standard</w:t>
        </w:r>
      </w:hyperlink>
      <w:r w:rsidR="004C634C">
        <w:t>.</w:t>
      </w:r>
      <w:r w:rsidR="00267322">
        <w:t xml:space="preserve"> </w:t>
      </w:r>
      <w:r w:rsidR="004C634C">
        <w:t>By reviewing one of your patient records, we are asking you to answer the checklist as honestly as possible.</w:t>
      </w:r>
      <w:r w:rsidR="00267322">
        <w:t xml:space="preserve"> </w:t>
      </w:r>
      <w:r w:rsidR="004C634C">
        <w:t xml:space="preserve">If you find any </w:t>
      </w:r>
      <w:r w:rsidR="004C4430">
        <w:t>gaps</w:t>
      </w:r>
      <w:r w:rsidR="004C634C">
        <w:t xml:space="preserve"> </w:t>
      </w:r>
      <w:r w:rsidR="004C4430">
        <w:t xml:space="preserve">in your record keeping, consider ways you can change or improve your record keeping </w:t>
      </w:r>
      <w:proofErr w:type="gramStart"/>
      <w:r w:rsidR="004C4430">
        <w:t>to address</w:t>
      </w:r>
      <w:proofErr w:type="gramEnd"/>
      <w:r w:rsidR="004C4430">
        <w:t xml:space="preserve"> the gaps.</w:t>
      </w:r>
    </w:p>
    <w:p w14:paraId="661F2B10" w14:textId="7E08B297" w:rsidR="00267322" w:rsidRDefault="008958BC" w:rsidP="008958BC">
      <w:r>
        <w:t xml:space="preserve">Once </w:t>
      </w:r>
      <w:r w:rsidR="004C4430">
        <w:t>you review your record and complete the checklist</w:t>
      </w:r>
      <w:r>
        <w:t xml:space="preserve">, you need to upload the </w:t>
      </w:r>
      <w:r w:rsidR="0043652D">
        <w:t>checklist</w:t>
      </w:r>
      <w:r>
        <w:t xml:space="preserve"> in the PT Portal</w:t>
      </w:r>
      <w:r w:rsidR="004C4430">
        <w:t xml:space="preserve"> one week before your screening interview</w:t>
      </w:r>
      <w:r>
        <w:t>.</w:t>
      </w:r>
      <w:r w:rsidR="00267322">
        <w:t xml:space="preserve"> </w:t>
      </w:r>
      <w:r>
        <w:t>The assessor assigned to do your screening interview will review the checklist and answer three questions with yes or no responses along with any additional comments.</w:t>
      </w:r>
      <w:r w:rsidR="00267322">
        <w:t xml:space="preserve"> </w:t>
      </w:r>
      <w:r>
        <w:t xml:space="preserve">This review will become part of your </w:t>
      </w:r>
      <w:r w:rsidR="43AFC3E7">
        <w:t>screening interview report</w:t>
      </w:r>
      <w:r w:rsidR="004C4430">
        <w:t xml:space="preserve">, but it is not </w:t>
      </w:r>
      <w:r w:rsidR="581456A8">
        <w:t>discussed or scored during your interview.</w:t>
      </w:r>
      <w:r w:rsidR="00AC4FD3">
        <w:t xml:space="preserve"> </w:t>
      </w:r>
      <w:r w:rsidR="581456A8">
        <w:t>The assessor reviews your completed checklist before or after the interview.</w:t>
      </w:r>
    </w:p>
    <w:p w14:paraId="6B216F7F" w14:textId="54C3ED43" w:rsidR="008958BC" w:rsidRPr="00267322" w:rsidRDefault="008958BC" w:rsidP="008958BC">
      <w:pPr>
        <w:rPr>
          <w:b/>
          <w:bCs/>
        </w:rPr>
      </w:pPr>
      <w:r w:rsidRPr="00267322">
        <w:rPr>
          <w:b/>
          <w:bCs/>
        </w:rPr>
        <w:t>The three questions the assessors will answer are:</w:t>
      </w:r>
    </w:p>
    <w:p w14:paraId="5331EAE7" w14:textId="0D6689C1" w:rsidR="008958BC" w:rsidRDefault="008958BC" w:rsidP="00267322">
      <w:pPr>
        <w:pStyle w:val="ListParagraph"/>
        <w:numPr>
          <w:ilvl w:val="0"/>
          <w:numId w:val="4"/>
        </w:numPr>
        <w:ind w:left="284" w:hanging="284"/>
      </w:pPr>
      <w:r>
        <w:t>Did the PT submit a completed record-keeping checklist for one patient record?</w:t>
      </w:r>
      <w:r w:rsidR="00AC4FD3">
        <w:t xml:space="preserve"> </w:t>
      </w:r>
      <w:r w:rsidR="2C1D4091" w:rsidRPr="5AD0980A">
        <w:rPr>
          <w:rFonts w:ascii="Symbol" w:eastAsia="Symbol" w:hAnsi="Symbol" w:cs="Symbol"/>
        </w:rPr>
        <w:t>(</w:t>
      </w:r>
      <w:r>
        <w:t>Yes</w:t>
      </w:r>
      <w:r w:rsidR="1D6EB6DD">
        <w:t>/ No)</w:t>
      </w:r>
    </w:p>
    <w:p w14:paraId="1AFED23B" w14:textId="648014F9" w:rsidR="008958BC" w:rsidRDefault="008958BC" w:rsidP="5AD0980A">
      <w:pPr>
        <w:pStyle w:val="ListParagraph"/>
        <w:numPr>
          <w:ilvl w:val="0"/>
          <w:numId w:val="4"/>
        </w:numPr>
        <w:ind w:left="284" w:hanging="284"/>
        <w:rPr>
          <w:rFonts w:eastAsiaTheme="minorEastAsia"/>
          <w:szCs w:val="24"/>
        </w:rPr>
      </w:pPr>
      <w:r>
        <w:t>Did the PT score any areas of the checklist as No?</w:t>
      </w:r>
      <w:r w:rsidR="00267322">
        <w:t xml:space="preserve"> </w:t>
      </w:r>
      <w:r w:rsidR="5DACCCDB" w:rsidRPr="5AD0980A">
        <w:rPr>
          <w:rFonts w:ascii="Symbol" w:eastAsia="Symbol" w:hAnsi="Symbol" w:cs="Symbol"/>
        </w:rPr>
        <w:t>(</w:t>
      </w:r>
      <w:r w:rsidR="5DACCCDB">
        <w:t>Yes/ No)</w:t>
      </w:r>
    </w:p>
    <w:p w14:paraId="634CD9EC" w14:textId="30426FE2" w:rsidR="008958BC" w:rsidRDefault="008958BC" w:rsidP="5AD0980A">
      <w:pPr>
        <w:pStyle w:val="ListParagraph"/>
        <w:numPr>
          <w:ilvl w:val="0"/>
          <w:numId w:val="4"/>
        </w:numPr>
        <w:ind w:left="284" w:hanging="284"/>
        <w:rPr>
          <w:rFonts w:eastAsiaTheme="minorEastAsia"/>
          <w:szCs w:val="24"/>
        </w:rPr>
      </w:pPr>
      <w:r>
        <w:t>Did the PT describe steps they took or plan to take to address the items scored No?</w:t>
      </w:r>
      <w:r w:rsidR="71A5BDEA">
        <w:t xml:space="preserve"> </w:t>
      </w:r>
      <w:r w:rsidR="71A5BDEA" w:rsidRPr="5AD0980A">
        <w:rPr>
          <w:rFonts w:ascii="Symbol" w:eastAsia="Symbol" w:hAnsi="Symbol" w:cs="Symbol"/>
        </w:rPr>
        <w:t>(</w:t>
      </w:r>
      <w:r w:rsidR="71A5BDEA">
        <w:t>Yes/ No)</w:t>
      </w:r>
      <w:r w:rsidR="00267322">
        <w:t xml:space="preserve"> </w:t>
      </w:r>
    </w:p>
    <w:p w14:paraId="16510EF9" w14:textId="5EA0F279" w:rsidR="008958BC" w:rsidRDefault="008958BC" w:rsidP="00267322">
      <w:pPr>
        <w:pStyle w:val="Heading2"/>
      </w:pPr>
      <w:r>
        <w:t>Comments:</w:t>
      </w:r>
    </w:p>
    <w:p w14:paraId="50DE6419" w14:textId="5B2F255C" w:rsidR="008958BC" w:rsidRDefault="004C4430" w:rsidP="008958BC">
      <w:r>
        <w:t>It’s okay to answer ‘No’ to items on the checklist.</w:t>
      </w:r>
      <w:r w:rsidR="00267322">
        <w:t xml:space="preserve"> </w:t>
      </w:r>
      <w:r>
        <w:t>If you respond ‘No’, the assessor will be looking for a description of how you plan to address the concern.</w:t>
      </w:r>
      <w:r w:rsidR="00267322">
        <w:t xml:space="preserve"> </w:t>
      </w:r>
    </w:p>
    <w:p w14:paraId="3AB92844" w14:textId="6C4A9D7B" w:rsidR="00267322" w:rsidRDefault="00267322">
      <w:r>
        <w:br w:type="page"/>
      </w:r>
    </w:p>
    <w:p w14:paraId="05885D4A" w14:textId="77777777" w:rsidR="00267322" w:rsidRDefault="00267322" w:rsidP="008958BC"/>
    <w:p w14:paraId="1EB48979" w14:textId="00FBCFA5" w:rsidR="004C4430" w:rsidRDefault="004C4430" w:rsidP="00267322">
      <w:pPr>
        <w:pStyle w:val="Heading1"/>
      </w:pPr>
      <w:r>
        <w:t>Let’s Get Started:</w:t>
      </w:r>
    </w:p>
    <w:p w14:paraId="75502998" w14:textId="77777777" w:rsidR="00267322" w:rsidRDefault="00267322" w:rsidP="004C4430">
      <w:pPr>
        <w:pStyle w:val="Heading2"/>
      </w:pPr>
    </w:p>
    <w:p w14:paraId="5759963A" w14:textId="47A6AADB" w:rsidR="004C4430" w:rsidRDefault="004C4430" w:rsidP="004C4430">
      <w:pPr>
        <w:pStyle w:val="Heading2"/>
      </w:pPr>
      <w:r>
        <w:t>Step 1:</w:t>
      </w:r>
      <w:r w:rsidR="00267322">
        <w:t xml:space="preserve"> </w:t>
      </w:r>
      <w:r>
        <w:t xml:space="preserve">Pick one of your records to </w:t>
      </w:r>
      <w:r w:rsidR="5BC9FE3B">
        <w:t>review.</w:t>
      </w:r>
    </w:p>
    <w:p w14:paraId="47A303E8" w14:textId="5F66F725" w:rsidR="5AD0980A" w:rsidRDefault="5AD0980A" w:rsidP="5AD0980A"/>
    <w:p w14:paraId="03050547" w14:textId="57FEDD1B" w:rsidR="004C4430" w:rsidRDefault="004C4430" w:rsidP="5AD0980A">
      <w:r>
        <w:t>Here is some guidance on selecting one of your records:</w:t>
      </w:r>
    </w:p>
    <w:p w14:paraId="2D21C688" w14:textId="0F9F82F4" w:rsidR="004C4430" w:rsidRDefault="004C4430" w:rsidP="009F0E16">
      <w:pPr>
        <w:pStyle w:val="ListParagraph"/>
        <w:numPr>
          <w:ilvl w:val="0"/>
          <w:numId w:val="13"/>
        </w:numPr>
      </w:pPr>
      <w:r>
        <w:t>Pick a record of a patient who has been discharged from physiotherapy within the last year.</w:t>
      </w:r>
    </w:p>
    <w:p w14:paraId="756F8F6C" w14:textId="0A6BB7A3" w:rsidR="004C4430" w:rsidRDefault="004C4430" w:rsidP="009F0E16">
      <w:pPr>
        <w:pStyle w:val="ListParagraph"/>
        <w:numPr>
          <w:ilvl w:val="0"/>
          <w:numId w:val="13"/>
        </w:numPr>
      </w:pPr>
      <w:r>
        <w:t>If you work with physiotherapist assistants (PTAs), pick a file that includes care that you assigned to the PTA</w:t>
      </w:r>
    </w:p>
    <w:p w14:paraId="797DA624" w14:textId="6C44F96D" w:rsidR="008958BC" w:rsidRPr="008958BC" w:rsidRDefault="008958BC" w:rsidP="009F0E16">
      <w:pPr>
        <w:pStyle w:val="ListParagraph"/>
        <w:numPr>
          <w:ilvl w:val="0"/>
          <w:numId w:val="13"/>
        </w:numPr>
      </w:pPr>
      <w:r w:rsidRPr="008958BC">
        <w:t xml:space="preserve">Ensure you </w:t>
      </w:r>
      <w:r w:rsidR="004C4430">
        <w:t>review</w:t>
      </w:r>
      <w:r w:rsidRPr="008958BC">
        <w:t xml:space="preserve"> the complete physiotherapy record. A complete physiotherapy record can include:</w:t>
      </w:r>
    </w:p>
    <w:p w14:paraId="645BB35A" w14:textId="77777777" w:rsidR="008958BC" w:rsidRPr="008958BC" w:rsidRDefault="008958BC" w:rsidP="009F0E16">
      <w:pPr>
        <w:numPr>
          <w:ilvl w:val="2"/>
          <w:numId w:val="8"/>
        </w:numPr>
        <w:shd w:val="clear" w:color="auto" w:fill="FFFFFF"/>
        <w:spacing w:before="100" w:beforeAutospacing="1" w:after="150" w:line="240" w:lineRule="auto"/>
        <w:rPr>
          <w:rFonts w:eastAsia="Times New Roman" w:cstheme="minorHAnsi"/>
          <w:color w:val="363636"/>
          <w:spacing w:val="5"/>
          <w:szCs w:val="24"/>
        </w:rPr>
      </w:pPr>
      <w:r w:rsidRPr="008958BC">
        <w:rPr>
          <w:rFonts w:eastAsia="Times New Roman" w:cstheme="minorHAnsi"/>
          <w:color w:val="363636"/>
          <w:spacing w:val="5"/>
          <w:szCs w:val="24"/>
        </w:rPr>
        <w:t>financial record (if applicable),</w:t>
      </w:r>
    </w:p>
    <w:p w14:paraId="2CFC82B3" w14:textId="0D402E60" w:rsidR="008958BC" w:rsidRPr="008958BC" w:rsidRDefault="008958BC" w:rsidP="5AD0980A">
      <w:pPr>
        <w:numPr>
          <w:ilvl w:val="2"/>
          <w:numId w:val="8"/>
        </w:numPr>
        <w:shd w:val="clear" w:color="auto" w:fill="FFFFFF" w:themeFill="background1"/>
        <w:spacing w:before="100" w:beforeAutospacing="1" w:after="150" w:line="240" w:lineRule="auto"/>
        <w:rPr>
          <w:rFonts w:eastAsia="Times New Roman"/>
          <w:color w:val="363636"/>
          <w:spacing w:val="5"/>
        </w:rPr>
      </w:pPr>
      <w:r w:rsidRPr="5AD0980A">
        <w:rPr>
          <w:rFonts w:eastAsia="Times New Roman"/>
          <w:color w:val="363636"/>
          <w:spacing w:val="5"/>
        </w:rPr>
        <w:t>clinical notes (</w:t>
      </w:r>
      <w:r w:rsidR="17363D9E" w:rsidRPr="5AD0980A">
        <w:rPr>
          <w:rFonts w:eastAsia="Times New Roman"/>
          <w:color w:val="363636"/>
          <w:spacing w:val="5"/>
        </w:rPr>
        <w:t>e.g.,</w:t>
      </w:r>
      <w:r w:rsidRPr="5AD0980A">
        <w:rPr>
          <w:rFonts w:eastAsia="Times New Roman"/>
          <w:color w:val="363636"/>
          <w:spacing w:val="5"/>
        </w:rPr>
        <w:t xml:space="preserve"> assessments, progress notes, reassessments, etc.)</w:t>
      </w:r>
    </w:p>
    <w:p w14:paraId="6E2EE24B" w14:textId="77777777" w:rsidR="008958BC" w:rsidRPr="008958BC" w:rsidRDefault="008958BC" w:rsidP="009F0E16">
      <w:pPr>
        <w:numPr>
          <w:ilvl w:val="2"/>
          <w:numId w:val="8"/>
        </w:numPr>
        <w:shd w:val="clear" w:color="auto" w:fill="FFFFFF"/>
        <w:spacing w:before="100" w:beforeAutospacing="1" w:after="150" w:line="240" w:lineRule="auto"/>
        <w:rPr>
          <w:rFonts w:eastAsia="Times New Roman" w:cstheme="minorHAnsi"/>
          <w:color w:val="363636"/>
          <w:spacing w:val="5"/>
          <w:szCs w:val="24"/>
        </w:rPr>
      </w:pPr>
      <w:r w:rsidRPr="008958BC">
        <w:rPr>
          <w:rFonts w:eastAsia="Times New Roman" w:cstheme="minorHAnsi"/>
          <w:color w:val="363636"/>
          <w:spacing w:val="5"/>
          <w:szCs w:val="24"/>
        </w:rPr>
        <w:t>attendance tracking sheets</w:t>
      </w:r>
    </w:p>
    <w:p w14:paraId="17AC4C36" w14:textId="77777777" w:rsidR="008958BC" w:rsidRPr="008958BC" w:rsidRDefault="008958BC" w:rsidP="009F0E16">
      <w:pPr>
        <w:numPr>
          <w:ilvl w:val="2"/>
          <w:numId w:val="8"/>
        </w:numPr>
        <w:shd w:val="clear" w:color="auto" w:fill="FFFFFF"/>
        <w:spacing w:before="100" w:beforeAutospacing="1" w:after="150" w:line="240" w:lineRule="auto"/>
        <w:rPr>
          <w:rFonts w:eastAsia="Times New Roman" w:cstheme="minorHAnsi"/>
          <w:color w:val="363636"/>
          <w:spacing w:val="5"/>
          <w:szCs w:val="24"/>
        </w:rPr>
      </w:pPr>
      <w:r w:rsidRPr="008958BC">
        <w:rPr>
          <w:rFonts w:eastAsia="Times New Roman" w:cstheme="minorHAnsi"/>
          <w:color w:val="363636"/>
          <w:spacing w:val="5"/>
          <w:szCs w:val="24"/>
        </w:rPr>
        <w:t>copies of exercise sheets (if any)</w:t>
      </w:r>
    </w:p>
    <w:p w14:paraId="47F47BEC" w14:textId="77777777" w:rsidR="008958BC" w:rsidRPr="008958BC" w:rsidRDefault="008958BC" w:rsidP="009F0E16">
      <w:pPr>
        <w:numPr>
          <w:ilvl w:val="2"/>
          <w:numId w:val="8"/>
        </w:numPr>
        <w:shd w:val="clear" w:color="auto" w:fill="FFFFFF"/>
        <w:spacing w:before="100" w:beforeAutospacing="1" w:after="150" w:line="240" w:lineRule="auto"/>
        <w:rPr>
          <w:rFonts w:eastAsia="Times New Roman" w:cstheme="minorHAnsi"/>
          <w:color w:val="363636"/>
          <w:spacing w:val="5"/>
          <w:szCs w:val="24"/>
        </w:rPr>
      </w:pPr>
      <w:r w:rsidRPr="008958BC">
        <w:rPr>
          <w:rFonts w:eastAsia="Times New Roman" w:cstheme="minorHAnsi"/>
          <w:color w:val="363636"/>
          <w:spacing w:val="5"/>
          <w:szCs w:val="24"/>
        </w:rPr>
        <w:t>forms signed by the patient</w:t>
      </w:r>
    </w:p>
    <w:p w14:paraId="0942F171" w14:textId="77777777" w:rsidR="008958BC" w:rsidRPr="008958BC" w:rsidRDefault="008958BC" w:rsidP="009F0E16">
      <w:pPr>
        <w:numPr>
          <w:ilvl w:val="2"/>
          <w:numId w:val="8"/>
        </w:numPr>
        <w:shd w:val="clear" w:color="auto" w:fill="FFFFFF"/>
        <w:spacing w:before="100" w:beforeAutospacing="1" w:after="150" w:line="240" w:lineRule="auto"/>
        <w:rPr>
          <w:rFonts w:eastAsia="Times New Roman" w:cstheme="minorHAnsi"/>
          <w:color w:val="363636"/>
          <w:spacing w:val="5"/>
          <w:szCs w:val="24"/>
        </w:rPr>
      </w:pPr>
      <w:r w:rsidRPr="008958BC">
        <w:rPr>
          <w:rFonts w:eastAsia="Times New Roman" w:cstheme="minorHAnsi"/>
          <w:color w:val="363636"/>
          <w:spacing w:val="5"/>
          <w:szCs w:val="24"/>
        </w:rPr>
        <w:t>reports sent to or received from others</w:t>
      </w:r>
    </w:p>
    <w:p w14:paraId="68353452" w14:textId="77777777" w:rsidR="008958BC" w:rsidRPr="008958BC" w:rsidRDefault="008958BC" w:rsidP="009F0E16">
      <w:pPr>
        <w:numPr>
          <w:ilvl w:val="2"/>
          <w:numId w:val="8"/>
        </w:numPr>
        <w:shd w:val="clear" w:color="auto" w:fill="FFFFFF"/>
        <w:spacing w:before="100" w:beforeAutospacing="1" w:after="150" w:line="240" w:lineRule="auto"/>
        <w:rPr>
          <w:rFonts w:eastAsia="Times New Roman" w:cstheme="minorHAnsi"/>
          <w:color w:val="363636"/>
          <w:spacing w:val="5"/>
          <w:szCs w:val="24"/>
        </w:rPr>
      </w:pPr>
      <w:r w:rsidRPr="008958BC">
        <w:rPr>
          <w:rFonts w:eastAsia="Times New Roman" w:cstheme="minorHAnsi"/>
          <w:color w:val="363636"/>
          <w:spacing w:val="5"/>
          <w:szCs w:val="24"/>
        </w:rPr>
        <w:t>notes completed by the physiotherapist assistant, including exercise tracking sheets</w:t>
      </w:r>
    </w:p>
    <w:p w14:paraId="2D0505C2" w14:textId="77777777" w:rsidR="009F0E16" w:rsidRDefault="009F0E16" w:rsidP="00517DE7">
      <w:pPr>
        <w:pStyle w:val="Heading2"/>
        <w:rPr>
          <w:rFonts w:eastAsia="Times New Roman"/>
        </w:rPr>
      </w:pPr>
    </w:p>
    <w:p w14:paraId="11E5441C" w14:textId="4460A4DD" w:rsidR="00517DE7" w:rsidRPr="009F0E16" w:rsidRDefault="00517DE7" w:rsidP="009F0E16">
      <w:pPr>
        <w:pStyle w:val="Heading2"/>
        <w:rPr>
          <w:rFonts w:eastAsia="Times New Roman"/>
        </w:rPr>
      </w:pPr>
      <w:r w:rsidRPr="5AD0980A">
        <w:rPr>
          <w:rFonts w:eastAsia="Times New Roman"/>
        </w:rPr>
        <w:t xml:space="preserve">Step 2: Review the record you </w:t>
      </w:r>
      <w:r w:rsidR="2675E9B8" w:rsidRPr="5AD0980A">
        <w:rPr>
          <w:rFonts w:eastAsia="Times New Roman"/>
        </w:rPr>
        <w:t>selected.</w:t>
      </w:r>
      <w:r w:rsidRPr="5AD0980A">
        <w:rPr>
          <w:rFonts w:eastAsia="Times New Roman"/>
        </w:rPr>
        <w:t xml:space="preserve"> </w:t>
      </w:r>
    </w:p>
    <w:p w14:paraId="2971E5E9" w14:textId="394EE2D7" w:rsidR="00517DE7" w:rsidRDefault="00517DE7" w:rsidP="00517DE7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>Download the</w:t>
      </w:r>
      <w:r w:rsidR="009D60AA">
        <w:t xml:space="preserve"> </w:t>
      </w:r>
      <w:hyperlink r:id="rId10" w:history="1">
        <w:r w:rsidR="009D60AA" w:rsidRPr="009D60AA">
          <w:rPr>
            <w:rStyle w:val="Hyperlink"/>
          </w:rPr>
          <w:t>Record Keeping Checklist</w:t>
        </w:r>
      </w:hyperlink>
      <w:r w:rsidR="009D60AA">
        <w:t>.</w:t>
      </w:r>
      <w:r w:rsidR="009D60AA">
        <w:rPr>
          <w:rFonts w:eastAsia="Times New Roman" w:cstheme="minorHAnsi"/>
          <w:color w:val="363636"/>
          <w:spacing w:val="5"/>
          <w:szCs w:val="24"/>
        </w:rPr>
        <w:t xml:space="preserve"> </w:t>
      </w:r>
    </w:p>
    <w:p w14:paraId="51A6C656" w14:textId="1CA6E8A4" w:rsidR="00517DE7" w:rsidRDefault="00517DE7" w:rsidP="00517DE7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>Insert your name &amp; date of screening interview</w:t>
      </w:r>
    </w:p>
    <w:p w14:paraId="4A378DA1" w14:textId="4D2E2054" w:rsidR="00517DE7" w:rsidRDefault="00517DE7" w:rsidP="5AD0980A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rPr>
          <w:rFonts w:eastAsia="Times New Roman"/>
          <w:color w:val="363636"/>
          <w:spacing w:val="5"/>
        </w:rPr>
      </w:pPr>
      <w:r w:rsidRPr="5AD0980A">
        <w:rPr>
          <w:rFonts w:eastAsia="Times New Roman"/>
          <w:color w:val="363636"/>
          <w:spacing w:val="5"/>
        </w:rPr>
        <w:t>Identify the record you reviewed.</w:t>
      </w:r>
      <w:r w:rsidR="00267322" w:rsidRPr="5AD0980A">
        <w:rPr>
          <w:rFonts w:eastAsia="Times New Roman"/>
          <w:color w:val="363636"/>
          <w:spacing w:val="5"/>
        </w:rPr>
        <w:t xml:space="preserve"> </w:t>
      </w:r>
      <w:r w:rsidRPr="5AD0980A">
        <w:rPr>
          <w:rFonts w:eastAsia="Times New Roman"/>
          <w:color w:val="363636"/>
          <w:spacing w:val="5"/>
        </w:rPr>
        <w:t>Do not use the person’s real name or personal information like telephone numbers that can be linked to the patient.</w:t>
      </w:r>
      <w:r w:rsidR="00267322" w:rsidRPr="5AD0980A">
        <w:rPr>
          <w:rFonts w:eastAsia="Times New Roman"/>
          <w:color w:val="363636"/>
          <w:spacing w:val="5"/>
        </w:rPr>
        <w:t xml:space="preserve"> </w:t>
      </w:r>
      <w:r w:rsidRPr="5AD0980A">
        <w:rPr>
          <w:rFonts w:eastAsia="Times New Roman"/>
          <w:color w:val="363636"/>
          <w:spacing w:val="5"/>
        </w:rPr>
        <w:t xml:space="preserve">Use something such as a file ID number, </w:t>
      </w:r>
      <w:r w:rsidR="3B8B397E" w:rsidRPr="5AD0980A">
        <w:rPr>
          <w:rFonts w:eastAsia="Times New Roman"/>
          <w:color w:val="363636"/>
          <w:spacing w:val="5"/>
        </w:rPr>
        <w:t xml:space="preserve">physiotherapy </w:t>
      </w:r>
      <w:r w:rsidR="3B1C70D4" w:rsidRPr="5AD0980A">
        <w:rPr>
          <w:rFonts w:eastAsia="Times New Roman"/>
          <w:color w:val="363636"/>
          <w:spacing w:val="5"/>
        </w:rPr>
        <w:t>a</w:t>
      </w:r>
      <w:r w:rsidRPr="5AD0980A">
        <w:rPr>
          <w:rFonts w:eastAsia="Times New Roman"/>
          <w:color w:val="363636"/>
          <w:spacing w:val="5"/>
        </w:rPr>
        <w:t xml:space="preserve">ssessment </w:t>
      </w:r>
      <w:r w:rsidR="68F8CAAF" w:rsidRPr="5AD0980A">
        <w:rPr>
          <w:rFonts w:eastAsia="Times New Roman"/>
          <w:color w:val="363636"/>
          <w:spacing w:val="5"/>
        </w:rPr>
        <w:t>d</w:t>
      </w:r>
      <w:r w:rsidRPr="5AD0980A">
        <w:rPr>
          <w:rFonts w:eastAsia="Times New Roman"/>
          <w:color w:val="363636"/>
          <w:spacing w:val="5"/>
        </w:rPr>
        <w:t xml:space="preserve">ate, or some other </w:t>
      </w:r>
      <w:r w:rsidR="6197F3AE" w:rsidRPr="5AD0980A">
        <w:rPr>
          <w:rFonts w:eastAsia="Times New Roman"/>
          <w:color w:val="363636"/>
          <w:spacing w:val="5"/>
        </w:rPr>
        <w:t xml:space="preserve">combination of </w:t>
      </w:r>
      <w:r w:rsidRPr="5AD0980A">
        <w:rPr>
          <w:rFonts w:eastAsia="Times New Roman"/>
          <w:color w:val="363636"/>
          <w:spacing w:val="5"/>
        </w:rPr>
        <w:t>unique identifier</w:t>
      </w:r>
      <w:r w:rsidR="0A56823B" w:rsidRPr="5AD0980A">
        <w:rPr>
          <w:rFonts w:eastAsia="Times New Roman"/>
          <w:color w:val="363636"/>
          <w:spacing w:val="5"/>
        </w:rPr>
        <w:t>s</w:t>
      </w:r>
      <w:r w:rsidRPr="5AD0980A">
        <w:rPr>
          <w:rFonts w:eastAsia="Times New Roman"/>
          <w:color w:val="363636"/>
          <w:spacing w:val="5"/>
        </w:rPr>
        <w:t>.</w:t>
      </w:r>
    </w:p>
    <w:p w14:paraId="3DFD7571" w14:textId="7FCCB319" w:rsidR="00517DE7" w:rsidRDefault="00517DE7" w:rsidP="00517DE7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>Find a quiet room and plan to spend about 15 – 30 minutes reviewing the record.</w:t>
      </w:r>
    </w:p>
    <w:p w14:paraId="59EDC92D" w14:textId="42C88D47" w:rsidR="00517DE7" w:rsidRDefault="00517DE7" w:rsidP="5AD0980A">
      <w:pPr>
        <w:pStyle w:val="ListParagraph"/>
        <w:numPr>
          <w:ilvl w:val="0"/>
          <w:numId w:val="9"/>
        </w:numPr>
        <w:shd w:val="clear" w:color="auto" w:fill="FFFFFF" w:themeFill="background1"/>
        <w:spacing w:after="0" w:line="240" w:lineRule="auto"/>
        <w:rPr>
          <w:rFonts w:eastAsia="Times New Roman"/>
          <w:color w:val="363636"/>
          <w:spacing w:val="5"/>
        </w:rPr>
      </w:pPr>
      <w:r w:rsidRPr="5AD0980A">
        <w:rPr>
          <w:rFonts w:eastAsia="Times New Roman"/>
          <w:color w:val="363636"/>
          <w:spacing w:val="5"/>
        </w:rPr>
        <w:t xml:space="preserve">Follow the instructions for filling out the </w:t>
      </w:r>
      <w:r w:rsidR="4827CED1" w:rsidRPr="5AD0980A">
        <w:rPr>
          <w:rFonts w:eastAsia="Times New Roman"/>
          <w:color w:val="363636"/>
          <w:spacing w:val="5"/>
        </w:rPr>
        <w:t>c</w:t>
      </w:r>
      <w:r w:rsidRPr="5AD0980A">
        <w:rPr>
          <w:rFonts w:eastAsia="Times New Roman"/>
          <w:color w:val="363636"/>
          <w:spacing w:val="5"/>
        </w:rPr>
        <w:t>hecklist.</w:t>
      </w:r>
    </w:p>
    <w:p w14:paraId="1D6D39D7" w14:textId="64C3F828" w:rsidR="00517DE7" w:rsidRDefault="00517DE7" w:rsidP="00517DE7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>When finished, sign and date when you completed the review.</w:t>
      </w:r>
    </w:p>
    <w:p w14:paraId="4D141456" w14:textId="5347FD2B" w:rsidR="00517DE7" w:rsidRDefault="00517DE7" w:rsidP="00517DE7">
      <w:pPr>
        <w:pStyle w:val="ListParagraph"/>
        <w:numPr>
          <w:ilvl w:val="1"/>
          <w:numId w:val="9"/>
        </w:num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>It is okay to type in your name or use an electronic signature</w:t>
      </w:r>
    </w:p>
    <w:p w14:paraId="3561E53C" w14:textId="1FC6258A" w:rsidR="00517DE7" w:rsidRDefault="00517DE7" w:rsidP="00517DE7">
      <w:p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</w:p>
    <w:p w14:paraId="359A6976" w14:textId="5626AC61" w:rsidR="00517DE7" w:rsidRPr="009F0E16" w:rsidRDefault="00517DE7" w:rsidP="009F0E16">
      <w:pPr>
        <w:pStyle w:val="Heading2"/>
        <w:rPr>
          <w:rFonts w:eastAsia="Times New Roman"/>
        </w:rPr>
      </w:pPr>
      <w:r w:rsidRPr="5AD0980A">
        <w:rPr>
          <w:rFonts w:eastAsia="Times New Roman"/>
        </w:rPr>
        <w:lastRenderedPageBreak/>
        <w:t>Step 3:</w:t>
      </w:r>
      <w:r w:rsidR="00267322" w:rsidRPr="5AD0980A">
        <w:rPr>
          <w:rFonts w:eastAsia="Times New Roman"/>
        </w:rPr>
        <w:t xml:space="preserve"> </w:t>
      </w:r>
      <w:r w:rsidRPr="5AD0980A">
        <w:rPr>
          <w:rFonts w:eastAsia="Times New Roman"/>
        </w:rPr>
        <w:t xml:space="preserve">Upload the completed checklist to the PT </w:t>
      </w:r>
      <w:r w:rsidR="46E13958" w:rsidRPr="5AD0980A">
        <w:rPr>
          <w:rFonts w:eastAsia="Times New Roman"/>
        </w:rPr>
        <w:t>Portal.</w:t>
      </w:r>
    </w:p>
    <w:p w14:paraId="5EA54365" w14:textId="4476A67C" w:rsidR="00517DE7" w:rsidRPr="009F0E16" w:rsidRDefault="00517DE7" w:rsidP="5AD0980A">
      <w:pPr>
        <w:shd w:val="clear" w:color="auto" w:fill="FFFFFF" w:themeFill="background1"/>
        <w:spacing w:after="0" w:line="240" w:lineRule="auto"/>
        <w:rPr>
          <w:rFonts w:eastAsia="Times New Roman"/>
          <w:color w:val="FF0000"/>
          <w:spacing w:val="5"/>
        </w:rPr>
      </w:pPr>
      <w:r w:rsidRPr="5AD0980A">
        <w:rPr>
          <w:rFonts w:eastAsia="Times New Roman"/>
          <w:color w:val="FF0000"/>
          <w:spacing w:val="5"/>
        </w:rPr>
        <w:t>DO NOT UPLOAD THE PATIENT CHART TO THE PT PORTAL</w:t>
      </w:r>
    </w:p>
    <w:p w14:paraId="4389AFD2" w14:textId="574884A2" w:rsidR="5AD0980A" w:rsidRDefault="5AD0980A" w:rsidP="5AD0980A">
      <w:pPr>
        <w:shd w:val="clear" w:color="auto" w:fill="FFFFFF" w:themeFill="background1"/>
        <w:spacing w:after="0" w:line="240" w:lineRule="auto"/>
        <w:rPr>
          <w:rFonts w:eastAsia="Times New Roman"/>
          <w:color w:val="FF0000"/>
        </w:rPr>
      </w:pPr>
    </w:p>
    <w:p w14:paraId="299DB21F" w14:textId="554E405B" w:rsidR="00517DE7" w:rsidRDefault="00F918BA" w:rsidP="009F0E16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567" w:hanging="567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>If you completed the checklist on paper, scan or take a photo of your completed checklist.</w:t>
      </w:r>
      <w:r w:rsidR="00267322">
        <w:rPr>
          <w:rFonts w:eastAsia="Times New Roman" w:cstheme="minorHAnsi"/>
          <w:color w:val="363636"/>
          <w:spacing w:val="5"/>
          <w:szCs w:val="24"/>
        </w:rPr>
        <w:t xml:space="preserve"> </w:t>
      </w:r>
      <w:r>
        <w:rPr>
          <w:rFonts w:eastAsia="Times New Roman" w:cstheme="minorHAnsi"/>
          <w:color w:val="363636"/>
          <w:spacing w:val="5"/>
          <w:szCs w:val="24"/>
        </w:rPr>
        <w:t>You are uploading an electronic file.</w:t>
      </w:r>
    </w:p>
    <w:p w14:paraId="26C2FA9D" w14:textId="77777777" w:rsidR="00F918BA" w:rsidRDefault="00F918BA" w:rsidP="009F0E16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567" w:hanging="567"/>
        <w:rPr>
          <w:rFonts w:eastAsia="Times New Roman" w:cstheme="minorHAnsi"/>
          <w:color w:val="363636"/>
          <w:spacing w:val="5"/>
          <w:szCs w:val="24"/>
        </w:rPr>
      </w:pPr>
      <w:r>
        <w:rPr>
          <w:rFonts w:eastAsia="Times New Roman" w:cstheme="minorHAnsi"/>
          <w:color w:val="363636"/>
          <w:spacing w:val="5"/>
          <w:szCs w:val="24"/>
        </w:rPr>
        <w:t xml:space="preserve">Login to the </w:t>
      </w:r>
      <w:hyperlink r:id="rId11" w:history="1">
        <w:r w:rsidRPr="00F918BA">
          <w:rPr>
            <w:rStyle w:val="Hyperlink"/>
            <w:rFonts w:eastAsia="Times New Roman" w:cstheme="minorHAnsi"/>
            <w:spacing w:val="5"/>
            <w:szCs w:val="24"/>
          </w:rPr>
          <w:t>PT Portal</w:t>
        </w:r>
      </w:hyperlink>
    </w:p>
    <w:p w14:paraId="520F6E6D" w14:textId="364C8ED2" w:rsidR="00F918BA" w:rsidRDefault="00F918BA" w:rsidP="5AD0980A">
      <w:pPr>
        <w:pStyle w:val="ListParagraph"/>
        <w:numPr>
          <w:ilvl w:val="0"/>
          <w:numId w:val="10"/>
        </w:numPr>
        <w:shd w:val="clear" w:color="auto" w:fill="FFFFFF" w:themeFill="background1"/>
        <w:spacing w:after="0" w:line="240" w:lineRule="auto"/>
        <w:ind w:left="567" w:hanging="567"/>
        <w:rPr>
          <w:rFonts w:eastAsiaTheme="minorEastAsia"/>
          <w:color w:val="363636"/>
          <w:spacing w:val="5"/>
          <w:szCs w:val="24"/>
        </w:rPr>
      </w:pPr>
      <w:r w:rsidRPr="5AD0980A">
        <w:rPr>
          <w:rFonts w:eastAsia="Times New Roman"/>
          <w:color w:val="363636"/>
          <w:spacing w:val="5"/>
        </w:rPr>
        <w:t>Go to the Practice Assessment</w:t>
      </w:r>
      <w:r w:rsidR="2CEDDD02" w:rsidRPr="5AD0980A">
        <w:rPr>
          <w:rFonts w:eastAsia="Times New Roman"/>
          <w:color w:val="363636"/>
          <w:spacing w:val="5"/>
        </w:rPr>
        <w:t>s</w:t>
      </w:r>
      <w:r w:rsidRPr="5AD0980A">
        <w:rPr>
          <w:rFonts w:eastAsia="Times New Roman"/>
          <w:color w:val="363636"/>
          <w:spacing w:val="5"/>
        </w:rPr>
        <w:t xml:space="preserve"> area.</w:t>
      </w:r>
      <w:r w:rsidR="00267322" w:rsidRPr="5AD0980A">
        <w:rPr>
          <w:rFonts w:eastAsia="Times New Roman"/>
          <w:color w:val="363636"/>
          <w:spacing w:val="5"/>
        </w:rPr>
        <w:t xml:space="preserve"> </w:t>
      </w:r>
    </w:p>
    <w:p w14:paraId="7E4C1FB1" w14:textId="53D07C5F" w:rsidR="00F918BA" w:rsidRDefault="00F918BA" w:rsidP="5AD0980A">
      <w:pPr>
        <w:pStyle w:val="ListParagraph"/>
        <w:numPr>
          <w:ilvl w:val="0"/>
          <w:numId w:val="10"/>
        </w:numPr>
        <w:shd w:val="clear" w:color="auto" w:fill="FFFFFF" w:themeFill="background1"/>
        <w:spacing w:after="0" w:line="240" w:lineRule="auto"/>
        <w:ind w:left="567" w:hanging="567"/>
        <w:rPr>
          <w:color w:val="363636"/>
          <w:spacing w:val="5"/>
          <w:szCs w:val="24"/>
        </w:rPr>
      </w:pPr>
      <w:r w:rsidRPr="5AD0980A">
        <w:rPr>
          <w:rFonts w:eastAsia="Times New Roman"/>
          <w:color w:val="363636"/>
          <w:spacing w:val="5"/>
        </w:rPr>
        <w:t xml:space="preserve">Click on your </w:t>
      </w:r>
      <w:r w:rsidR="5E56CCC1" w:rsidRPr="5AD0980A">
        <w:rPr>
          <w:rFonts w:eastAsia="Times New Roman"/>
          <w:color w:val="363636"/>
          <w:spacing w:val="5"/>
        </w:rPr>
        <w:t>S</w:t>
      </w:r>
      <w:r w:rsidRPr="5AD0980A">
        <w:rPr>
          <w:rFonts w:eastAsia="Times New Roman"/>
          <w:color w:val="363636"/>
          <w:spacing w:val="5"/>
        </w:rPr>
        <w:t xml:space="preserve">creening </w:t>
      </w:r>
      <w:r w:rsidR="3312C32A" w:rsidRPr="5AD0980A">
        <w:rPr>
          <w:rFonts w:eastAsia="Times New Roman"/>
          <w:color w:val="363636"/>
          <w:spacing w:val="5"/>
        </w:rPr>
        <w:t>I</w:t>
      </w:r>
      <w:r w:rsidRPr="5AD0980A">
        <w:rPr>
          <w:rFonts w:eastAsia="Times New Roman"/>
          <w:color w:val="363636"/>
          <w:spacing w:val="5"/>
        </w:rPr>
        <w:t xml:space="preserve">nterview link. </w:t>
      </w:r>
    </w:p>
    <w:p w14:paraId="1EE6FF1B" w14:textId="215B87F4" w:rsidR="00F918BA" w:rsidRDefault="00F918BA" w:rsidP="5AD0980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567" w:hanging="567"/>
        <w:rPr>
          <w:rFonts w:eastAsia="Times New Roman"/>
          <w:color w:val="363636"/>
          <w:spacing w:val="5"/>
        </w:rPr>
      </w:pPr>
      <w:r w:rsidRPr="5AD0980A">
        <w:rPr>
          <w:rFonts w:eastAsia="Times New Roman"/>
          <w:color w:val="363636"/>
          <w:spacing w:val="5"/>
        </w:rPr>
        <w:t>Right below your task list, you will see an area where you need to upload the checklist and then click submit.</w:t>
      </w:r>
    </w:p>
    <w:p w14:paraId="01C378F1" w14:textId="30C2363F" w:rsidR="00F918BA" w:rsidRDefault="00F918BA" w:rsidP="5AD0980A">
      <w:pPr>
        <w:pStyle w:val="ListParagraph"/>
        <w:shd w:val="clear" w:color="auto" w:fill="FFFFFF" w:themeFill="background1"/>
        <w:spacing w:after="0" w:line="240" w:lineRule="auto"/>
        <w:rPr>
          <w:rFonts w:eastAsia="Times New Roman"/>
          <w:color w:val="363636"/>
          <w:spacing w:val="5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73BD81F9" wp14:editId="58AE2D4E">
            <wp:extent cx="2203450" cy="1616223"/>
            <wp:effectExtent l="0" t="0" r="635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0" cy="1616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D312" w14:textId="7268497B" w:rsidR="0000792E" w:rsidRPr="009F0E16" w:rsidRDefault="0000792E" w:rsidP="009F0E16">
      <w:pPr>
        <w:shd w:val="clear" w:color="auto" w:fill="FFFFFF"/>
        <w:spacing w:after="0" w:line="240" w:lineRule="auto"/>
        <w:rPr>
          <w:rFonts w:eastAsia="Times New Roman" w:cstheme="minorHAnsi"/>
          <w:color w:val="363636"/>
          <w:spacing w:val="5"/>
          <w:szCs w:val="24"/>
        </w:rPr>
      </w:pPr>
    </w:p>
    <w:p w14:paraId="25D7DBC3" w14:textId="2CCFEECB" w:rsidR="0000792E" w:rsidRDefault="0000792E" w:rsidP="0000792E">
      <w:pPr>
        <w:pStyle w:val="Heading2"/>
        <w:rPr>
          <w:rFonts w:eastAsia="Times New Roman"/>
        </w:rPr>
      </w:pPr>
      <w:r>
        <w:rPr>
          <w:rFonts w:eastAsia="Times New Roman"/>
        </w:rPr>
        <w:t>Step 4 – You are Done!</w:t>
      </w:r>
    </w:p>
    <w:p w14:paraId="4008ABA0" w14:textId="4B67C7FF" w:rsidR="0000792E" w:rsidRDefault="0000792E" w:rsidP="0000792E">
      <w:r>
        <w:t>There is nothing more to do.</w:t>
      </w:r>
      <w:r w:rsidR="00267322">
        <w:t xml:space="preserve"> </w:t>
      </w:r>
      <w:r>
        <w:t>The assessor answers the three questions provided above and these responses</w:t>
      </w:r>
      <w:r w:rsidR="217E7199">
        <w:t xml:space="preserve"> become part of your report</w:t>
      </w:r>
      <w:r w:rsidR="2F5077F2">
        <w:t xml:space="preserve">. </w:t>
      </w:r>
      <w:r w:rsidR="217E7199">
        <w:t>The checklist you submitted will also be saved to your screening interview file.</w:t>
      </w:r>
    </w:p>
    <w:p w14:paraId="6F41BFCA" w14:textId="37350169" w:rsidR="0000792E" w:rsidRDefault="217E7199" w:rsidP="0000792E">
      <w:r>
        <w:t xml:space="preserve">As a reminder, </w:t>
      </w:r>
      <w:r w:rsidR="087DB3A3">
        <w:t>t</w:t>
      </w:r>
      <w:r w:rsidR="0000792E">
        <w:t xml:space="preserve">he record </w:t>
      </w:r>
      <w:r w:rsidR="2B274C48">
        <w:t xml:space="preserve">you </w:t>
      </w:r>
      <w:proofErr w:type="gramStart"/>
      <w:r w:rsidR="2B274C48">
        <w:t>reviewed</w:t>
      </w:r>
      <w:proofErr w:type="gramEnd"/>
      <w:r w:rsidR="2B274C48">
        <w:t xml:space="preserve"> </w:t>
      </w:r>
      <w:r w:rsidR="0000792E">
        <w:t>and the completed checklist are not discussed during your screening interview.</w:t>
      </w:r>
      <w:r w:rsidR="00267322">
        <w:t xml:space="preserve"> </w:t>
      </w:r>
    </w:p>
    <w:p w14:paraId="681412AE" w14:textId="6D94007A" w:rsidR="0000792E" w:rsidRDefault="0000792E" w:rsidP="0000792E">
      <w:pPr>
        <w:pStyle w:val="Heading2"/>
      </w:pPr>
      <w:r>
        <w:t>Don’t be shy</w:t>
      </w:r>
      <w:r w:rsidR="009F0E16">
        <w:t>—G</w:t>
      </w:r>
      <w:r>
        <w:t>et help with your record keeping</w:t>
      </w:r>
      <w:r w:rsidR="009F0E16">
        <w:t>!</w:t>
      </w:r>
    </w:p>
    <w:p w14:paraId="27EE7DC5" w14:textId="77777777" w:rsidR="0000792E" w:rsidRDefault="0000792E" w:rsidP="0000792E">
      <w:r>
        <w:t xml:space="preserve">Now that you finished this part of the process, start implementing your plans to address those gaps in your record keeping. </w:t>
      </w:r>
    </w:p>
    <w:p w14:paraId="15AB3E69" w14:textId="4AF646EC" w:rsidR="0000792E" w:rsidRDefault="0000792E" w:rsidP="0000792E">
      <w:r>
        <w:t xml:space="preserve">If you need any help, the College has a confidential practice advisory service to answer any of your questions. Contact a practice advisor at </w:t>
      </w:r>
      <w:hyperlink r:id="rId13" w:history="1">
        <w:r w:rsidRPr="00612C7B">
          <w:rPr>
            <w:rStyle w:val="Hyperlink"/>
          </w:rPr>
          <w:t>advice@collegept.org</w:t>
        </w:r>
      </w:hyperlink>
      <w:r>
        <w:t xml:space="preserve"> or call 1-800-583-5885 ext. 241</w:t>
      </w:r>
      <w:r w:rsidR="00E63099">
        <w:t>.</w:t>
      </w:r>
      <w:r w:rsidR="00F34A09">
        <w:br/>
      </w:r>
    </w:p>
    <w:p w14:paraId="44613D29" w14:textId="6824C6B0" w:rsidR="0000792E" w:rsidRDefault="009F0E16" w:rsidP="009F0E16">
      <w:pPr>
        <w:pStyle w:val="Heading2"/>
      </w:pPr>
      <w:r>
        <w:t xml:space="preserve">Additional </w:t>
      </w:r>
      <w:r w:rsidR="0000792E">
        <w:t>Record Keeping Resources</w:t>
      </w:r>
    </w:p>
    <w:p w14:paraId="270F85FA" w14:textId="1DEE299C" w:rsidR="0000792E" w:rsidRDefault="009F0E16" w:rsidP="009F0E16">
      <w:pPr>
        <w:ind w:right="-306"/>
      </w:pPr>
      <w:r>
        <w:t>C</w:t>
      </w:r>
      <w:r w:rsidR="0000792E">
        <w:t>heck-out the great resources on record keeping that are available to all</w:t>
      </w:r>
      <w:r>
        <w:t xml:space="preserve"> </w:t>
      </w:r>
      <w:r w:rsidR="0000792E">
        <w:t>physiotherapists</w:t>
      </w:r>
      <w:r>
        <w:t>:</w:t>
      </w:r>
    </w:p>
    <w:p w14:paraId="63ABFF87" w14:textId="2F0427CA" w:rsidR="0000792E" w:rsidRDefault="003816D3" w:rsidP="00F34A09">
      <w:pPr>
        <w:pStyle w:val="ListParagraph"/>
        <w:numPr>
          <w:ilvl w:val="0"/>
          <w:numId w:val="14"/>
        </w:numPr>
        <w:ind w:left="567" w:hanging="567"/>
      </w:pPr>
      <w:hyperlink r:id="rId14" w:history="1">
        <w:r w:rsidR="0000792E" w:rsidRPr="008958BC">
          <w:rPr>
            <w:rStyle w:val="Hyperlink"/>
          </w:rPr>
          <w:t>Record Keeping Standard</w:t>
        </w:r>
      </w:hyperlink>
    </w:p>
    <w:p w14:paraId="4E5A7154" w14:textId="68CFF3EB" w:rsidR="0000792E" w:rsidRDefault="003816D3" w:rsidP="00F34A09">
      <w:pPr>
        <w:pStyle w:val="ListParagraph"/>
        <w:numPr>
          <w:ilvl w:val="0"/>
          <w:numId w:val="14"/>
        </w:numPr>
        <w:ind w:left="567" w:hanging="567"/>
      </w:pPr>
      <w:hyperlink r:id="rId15" w:history="1">
        <w:r w:rsidR="0000792E" w:rsidRPr="0000792E">
          <w:rPr>
            <w:rStyle w:val="Hyperlink"/>
          </w:rPr>
          <w:t>Record Keeping eLearning Module</w:t>
        </w:r>
      </w:hyperlink>
    </w:p>
    <w:p w14:paraId="0CCD66D4" w14:textId="644ADFD7" w:rsidR="0000792E" w:rsidRDefault="003816D3" w:rsidP="00F34A09">
      <w:pPr>
        <w:pStyle w:val="ListParagraph"/>
        <w:numPr>
          <w:ilvl w:val="0"/>
          <w:numId w:val="14"/>
        </w:numPr>
        <w:ind w:left="567" w:hanging="567"/>
      </w:pPr>
      <w:hyperlink r:id="rId16" w:history="1">
        <w:r w:rsidR="0000792E">
          <w:rPr>
            <w:rStyle w:val="Hyperlink"/>
          </w:rPr>
          <w:t>Record Keeping Frequently Asked Questions</w:t>
        </w:r>
      </w:hyperlink>
      <w:r w:rsidR="0000792E">
        <w:t xml:space="preserve"> </w:t>
      </w:r>
    </w:p>
    <w:p w14:paraId="626E40ED" w14:textId="0F70F3DA" w:rsidR="0000792E" w:rsidRPr="0000792E" w:rsidRDefault="003816D3" w:rsidP="00F34A09">
      <w:pPr>
        <w:pStyle w:val="ListParagraph"/>
        <w:numPr>
          <w:ilvl w:val="0"/>
          <w:numId w:val="14"/>
        </w:numPr>
        <w:ind w:left="567" w:hanging="567"/>
      </w:pPr>
      <w:hyperlink r:id="rId17" w:history="1">
        <w:r w:rsidR="0000792E" w:rsidRPr="004F2782">
          <w:rPr>
            <w:rStyle w:val="Hyperlink"/>
          </w:rPr>
          <w:t xml:space="preserve">Case of the Month – No Second Chances When </w:t>
        </w:r>
        <w:r w:rsidR="00BD1F7E" w:rsidRPr="004F2782">
          <w:rPr>
            <w:rStyle w:val="Hyperlink"/>
          </w:rPr>
          <w:t>I</w:t>
        </w:r>
        <w:r w:rsidR="0000792E" w:rsidRPr="004F2782">
          <w:rPr>
            <w:rStyle w:val="Hyperlink"/>
          </w:rPr>
          <w:t>t Comes to Patient Care and Record Keeping</w:t>
        </w:r>
      </w:hyperlink>
    </w:p>
    <w:sectPr w:rsidR="0000792E" w:rsidRPr="0000792E" w:rsidSect="009F0E16">
      <w:footerReference w:type="default" r:id="rId18"/>
      <w:pgSz w:w="12240" w:h="15840"/>
      <w:pgMar w:top="993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873A8" w14:textId="77777777" w:rsidR="003816D3" w:rsidRDefault="003816D3" w:rsidP="00B540B6">
      <w:pPr>
        <w:spacing w:after="0" w:line="240" w:lineRule="auto"/>
      </w:pPr>
      <w:r>
        <w:separator/>
      </w:r>
    </w:p>
  </w:endnote>
  <w:endnote w:type="continuationSeparator" w:id="0">
    <w:p w14:paraId="5DF11E7A" w14:textId="77777777" w:rsidR="003816D3" w:rsidRDefault="003816D3" w:rsidP="00B540B6">
      <w:pPr>
        <w:spacing w:after="0" w:line="240" w:lineRule="auto"/>
      </w:pPr>
      <w:r>
        <w:continuationSeparator/>
      </w:r>
    </w:p>
  </w:endnote>
  <w:endnote w:type="continuationNotice" w:id="1">
    <w:p w14:paraId="40B04758" w14:textId="77777777" w:rsidR="003816D3" w:rsidRDefault="003816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9325D" w14:textId="1ADD90CF" w:rsidR="00B540B6" w:rsidRDefault="00B540B6">
    <w:pPr>
      <w:pStyle w:val="Footer"/>
      <w:jc w:val="right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10915DD" wp14:editId="4E309678">
              <wp:simplePos x="0" y="0"/>
              <wp:positionH relativeFrom="margin">
                <wp:posOffset>-114300</wp:posOffset>
              </wp:positionH>
              <wp:positionV relativeFrom="paragraph">
                <wp:posOffset>-53340</wp:posOffset>
              </wp:positionV>
              <wp:extent cx="489585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58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810331" w14:textId="3ECC9F5D" w:rsidR="00B540B6" w:rsidRPr="00B540B6" w:rsidRDefault="00B540B6" w:rsidP="00B540B6">
                          <w:pPr>
                            <w:rPr>
                              <w:i/>
                              <w:iCs/>
                            </w:rPr>
                          </w:pPr>
                          <w:r w:rsidRPr="00B540B6">
                            <w:rPr>
                              <w:i/>
                              <w:iCs/>
                            </w:rPr>
                            <w:t>How to Complete the Record Keeping Review Using the College’s Checklist</w:t>
                          </w:r>
                        </w:p>
                        <w:p w14:paraId="61C62B5E" w14:textId="0141C6E2" w:rsidR="00B540B6" w:rsidRPr="00B540B6" w:rsidRDefault="00B540B6" w:rsidP="00B540B6">
                          <w:pPr>
                            <w:rPr>
                              <w:sz w:val="16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0915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9pt;margin-top:-4.2pt;width:385.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" filled="f" stroked="f">
              <v:textbox style="mso-fit-shape-to-text:t">
                <w:txbxContent>
                  <w:p w14:paraId="4F810331" w14:textId="3ECC9F5D" w:rsidR="00B540B6" w:rsidRPr="00B540B6" w:rsidRDefault="00B540B6" w:rsidP="00B540B6">
                    <w:pPr>
                      <w:rPr>
                        <w:i/>
                        <w:iCs/>
                      </w:rPr>
                    </w:pPr>
                    <w:r w:rsidRPr="00B540B6">
                      <w:rPr>
                        <w:i/>
                        <w:iCs/>
                      </w:rPr>
                      <w:t>How to Complete the Record Keeping Review Using the College’s Checklist</w:t>
                    </w:r>
                  </w:p>
                  <w:p w14:paraId="61C62B5E" w14:textId="0141C6E2" w:rsidR="00B540B6" w:rsidRPr="00B540B6" w:rsidRDefault="00B540B6" w:rsidP="00B540B6">
                    <w:pPr>
                      <w:rPr>
                        <w:sz w:val="16"/>
                        <w:szCs w:val="1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sdt>
      <w:sdtPr>
        <w:rPr>
          <w:color w:val="2B579A"/>
          <w:shd w:val="clear" w:color="auto" w:fill="E6E6E6"/>
        </w:rPr>
        <w:id w:val="1645940053"/>
        <w:docPartObj>
          <w:docPartGallery w:val="Page Numbers (Bottom of Page)"/>
          <w:docPartUnique/>
        </w:docPartObj>
      </w:sdtPr>
      <w:sdtEndPr>
        <w:rPr>
          <w:noProof/>
          <w:color w:val="000000" w:themeColor="text1"/>
          <w:shd w:val="clear" w:color="auto" w:fill="auto"/>
        </w:rPr>
      </w:sdtEndPr>
      <w:sdtContent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sdtContent>
    </w:sdt>
  </w:p>
  <w:p w14:paraId="15318A53" w14:textId="77777777" w:rsidR="00B540B6" w:rsidRDefault="00B540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302A9" w14:textId="77777777" w:rsidR="003816D3" w:rsidRDefault="003816D3" w:rsidP="00B540B6">
      <w:pPr>
        <w:spacing w:after="0" w:line="240" w:lineRule="auto"/>
      </w:pPr>
      <w:r>
        <w:separator/>
      </w:r>
    </w:p>
  </w:footnote>
  <w:footnote w:type="continuationSeparator" w:id="0">
    <w:p w14:paraId="50FC5708" w14:textId="77777777" w:rsidR="003816D3" w:rsidRDefault="003816D3" w:rsidP="00B540B6">
      <w:pPr>
        <w:spacing w:after="0" w:line="240" w:lineRule="auto"/>
      </w:pPr>
      <w:r>
        <w:continuationSeparator/>
      </w:r>
    </w:p>
  </w:footnote>
  <w:footnote w:type="continuationNotice" w:id="1">
    <w:p w14:paraId="53977754" w14:textId="77777777" w:rsidR="003816D3" w:rsidRDefault="003816D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51791"/>
    <w:multiLevelType w:val="hybridMultilevel"/>
    <w:tmpl w:val="886CF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66BAB"/>
    <w:multiLevelType w:val="hybridMultilevel"/>
    <w:tmpl w:val="AD564A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B1CCC"/>
    <w:multiLevelType w:val="hybridMultilevel"/>
    <w:tmpl w:val="A3764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66B75"/>
    <w:multiLevelType w:val="hybridMultilevel"/>
    <w:tmpl w:val="68FACC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BC5"/>
    <w:multiLevelType w:val="hybridMultilevel"/>
    <w:tmpl w:val="5796982C"/>
    <w:lvl w:ilvl="0" w:tplc="1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52A3C"/>
    <w:multiLevelType w:val="hybridMultilevel"/>
    <w:tmpl w:val="DD22EA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C769EC"/>
    <w:multiLevelType w:val="multilevel"/>
    <w:tmpl w:val="83446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E4219F"/>
    <w:multiLevelType w:val="hybridMultilevel"/>
    <w:tmpl w:val="2B70C2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180C4A"/>
    <w:multiLevelType w:val="hybridMultilevel"/>
    <w:tmpl w:val="66E60E78"/>
    <w:lvl w:ilvl="0" w:tplc="1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4C1ABF"/>
    <w:multiLevelType w:val="hybridMultilevel"/>
    <w:tmpl w:val="AFCA67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A607A2"/>
    <w:multiLevelType w:val="hybridMultilevel"/>
    <w:tmpl w:val="006EB952"/>
    <w:lvl w:ilvl="0" w:tplc="904C40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F4E8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5B84D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EE67A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76883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8E8D0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CA8F5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658C4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AC66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27741BB"/>
    <w:multiLevelType w:val="hybridMultilevel"/>
    <w:tmpl w:val="D8DCF43E"/>
    <w:lvl w:ilvl="0" w:tplc="FF9A5B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A0008A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79C5C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29CFD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0CCAF3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810D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7EECA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282221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92043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1E5264"/>
    <w:multiLevelType w:val="hybridMultilevel"/>
    <w:tmpl w:val="3286BC24"/>
    <w:lvl w:ilvl="0" w:tplc="66BEF92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0BCA9EC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FECEB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50214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A4AA2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D201E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90EC4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12C14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942E6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D0C19F2"/>
    <w:multiLevelType w:val="hybridMultilevel"/>
    <w:tmpl w:val="20C46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2"/>
  </w:num>
  <w:num w:numId="5">
    <w:abstractNumId w:val="13"/>
  </w:num>
  <w:num w:numId="6">
    <w:abstractNumId w:val="12"/>
  </w:num>
  <w:num w:numId="7">
    <w:abstractNumId w:val="7"/>
  </w:num>
  <w:num w:numId="8">
    <w:abstractNumId w:val="0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8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TQwtjAwtbQwMjNW0lEKTi0uzszPAykwrAUAj7MPbCwAAAA="/>
  </w:docVars>
  <w:rsids>
    <w:rsidRoot w:val="008958BC"/>
    <w:rsid w:val="0000792E"/>
    <w:rsid w:val="00167B8D"/>
    <w:rsid w:val="00196C55"/>
    <w:rsid w:val="00237ECF"/>
    <w:rsid w:val="00267322"/>
    <w:rsid w:val="002749DF"/>
    <w:rsid w:val="002C6D6A"/>
    <w:rsid w:val="002F6A2C"/>
    <w:rsid w:val="003816D3"/>
    <w:rsid w:val="0043652D"/>
    <w:rsid w:val="00465299"/>
    <w:rsid w:val="004C4430"/>
    <w:rsid w:val="004C634C"/>
    <w:rsid w:val="004F2782"/>
    <w:rsid w:val="005124BD"/>
    <w:rsid w:val="00517DE7"/>
    <w:rsid w:val="00521E40"/>
    <w:rsid w:val="005A4B23"/>
    <w:rsid w:val="005F7481"/>
    <w:rsid w:val="00632A7D"/>
    <w:rsid w:val="006847C5"/>
    <w:rsid w:val="006B552D"/>
    <w:rsid w:val="007440D9"/>
    <w:rsid w:val="00845790"/>
    <w:rsid w:val="00891F30"/>
    <w:rsid w:val="008958BC"/>
    <w:rsid w:val="00983985"/>
    <w:rsid w:val="009D60AA"/>
    <w:rsid w:val="009F0E16"/>
    <w:rsid w:val="00A76E52"/>
    <w:rsid w:val="00A818FC"/>
    <w:rsid w:val="00AA3978"/>
    <w:rsid w:val="00AC4FD3"/>
    <w:rsid w:val="00AE1CE5"/>
    <w:rsid w:val="00B2504C"/>
    <w:rsid w:val="00B540B6"/>
    <w:rsid w:val="00BD1F7E"/>
    <w:rsid w:val="00BE3E53"/>
    <w:rsid w:val="00D04448"/>
    <w:rsid w:val="00D402BC"/>
    <w:rsid w:val="00D81856"/>
    <w:rsid w:val="00E5308B"/>
    <w:rsid w:val="00E63099"/>
    <w:rsid w:val="00F337A2"/>
    <w:rsid w:val="00F34A09"/>
    <w:rsid w:val="00F918BA"/>
    <w:rsid w:val="00FB1D4F"/>
    <w:rsid w:val="00FB25FC"/>
    <w:rsid w:val="087DB3A3"/>
    <w:rsid w:val="09BEEC7E"/>
    <w:rsid w:val="0A56823B"/>
    <w:rsid w:val="0ED625A0"/>
    <w:rsid w:val="1365374C"/>
    <w:rsid w:val="17363D9E"/>
    <w:rsid w:val="189B5A47"/>
    <w:rsid w:val="1D6EB6DD"/>
    <w:rsid w:val="20371304"/>
    <w:rsid w:val="20C5F815"/>
    <w:rsid w:val="217E7199"/>
    <w:rsid w:val="22F23781"/>
    <w:rsid w:val="22FE84C2"/>
    <w:rsid w:val="24122DAD"/>
    <w:rsid w:val="2675E9B8"/>
    <w:rsid w:val="26A25879"/>
    <w:rsid w:val="2B274C48"/>
    <w:rsid w:val="2C1D4091"/>
    <w:rsid w:val="2CEDDD02"/>
    <w:rsid w:val="2F5077F2"/>
    <w:rsid w:val="3312C32A"/>
    <w:rsid w:val="3782A550"/>
    <w:rsid w:val="37D591EB"/>
    <w:rsid w:val="3B1C70D4"/>
    <w:rsid w:val="3B8B397E"/>
    <w:rsid w:val="3D89D827"/>
    <w:rsid w:val="403DB229"/>
    <w:rsid w:val="43709826"/>
    <w:rsid w:val="43AFC3E7"/>
    <w:rsid w:val="46E13958"/>
    <w:rsid w:val="4827CED1"/>
    <w:rsid w:val="49B0A681"/>
    <w:rsid w:val="4C2BA4FF"/>
    <w:rsid w:val="576E57A6"/>
    <w:rsid w:val="581456A8"/>
    <w:rsid w:val="5ACA347E"/>
    <w:rsid w:val="5AD0980A"/>
    <w:rsid w:val="5BC9FE3B"/>
    <w:rsid w:val="5DACCCDB"/>
    <w:rsid w:val="5E56CCC1"/>
    <w:rsid w:val="6197F3AE"/>
    <w:rsid w:val="683F8A1D"/>
    <w:rsid w:val="685F1606"/>
    <w:rsid w:val="68F8CAAF"/>
    <w:rsid w:val="69FAE667"/>
    <w:rsid w:val="6D328729"/>
    <w:rsid w:val="71A5BDEA"/>
    <w:rsid w:val="72A2B498"/>
    <w:rsid w:val="74958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EA2911"/>
  <w15:chartTrackingRefBased/>
  <w15:docId w15:val="{07EABB3D-307E-4A2C-9448-5F8CA169F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790"/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7322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322"/>
    <w:pPr>
      <w:keepNext/>
      <w:keepLines/>
      <w:spacing w:before="120" w:after="60" w:line="240" w:lineRule="auto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30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7322"/>
    <w:rPr>
      <w:rFonts w:eastAsiaTheme="majorEastAsia" w:cstheme="majorBidi"/>
      <w:b/>
      <w:color w:val="2F5496" w:themeColor="accent1" w:themeShade="BF"/>
      <w:sz w:val="40"/>
      <w:szCs w:val="32"/>
    </w:rPr>
  </w:style>
  <w:style w:type="paragraph" w:styleId="ListParagraph">
    <w:name w:val="List Paragraph"/>
    <w:basedOn w:val="Normal"/>
    <w:uiPriority w:val="34"/>
    <w:qFormat/>
    <w:rsid w:val="008958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58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58B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67322"/>
    <w:rPr>
      <w:rFonts w:eastAsiaTheme="majorEastAsia" w:cstheme="majorBidi"/>
      <w:b/>
      <w:color w:val="2F5496" w:themeColor="accent1" w:themeShade="BF"/>
      <w:sz w:val="28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079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79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79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9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92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9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92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530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540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0B6"/>
    <w:rPr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B540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0B6"/>
    <w:rPr>
      <w:color w:val="000000" w:themeColor="text1"/>
      <w:sz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402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llegept.org/docs/default-source/registrants'-guideenglish/record_keeping_checklist.docx?sfvrsn=3cd3cda1_4" TargetMode="External"/><Relationship Id="rId13" Type="http://schemas.openxmlformats.org/officeDocument/2006/relationships/hyperlink" Target="mailto:advice@collegept.org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png"/><Relationship Id="rId17" Type="http://schemas.openxmlformats.org/officeDocument/2006/relationships/hyperlink" Target="https://www.collegept.org/case-of-the-month/post/case-of-the-month/2017/02/15/february-2017-no-second-chances-when-it-comes-to-patient-care-and-record-keep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ollegept.org/registrants/practice-advice/record-keeping-faqs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rtal.collegept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ollegept.org/Assets/website/elearning/Record_Keeping_Module/story_html5.html" TargetMode="External"/><Relationship Id="rId10" Type="http://schemas.openxmlformats.org/officeDocument/2006/relationships/hyperlink" Target="https://www.collegept.org/docs/default-source/registrants'-guideenglish/record_keeping_checklist.docx?sfvrsn=3cd3cda1_4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llegept.org/rules-and-resources/record-keeping" TargetMode="External"/><Relationship Id="rId14" Type="http://schemas.openxmlformats.org/officeDocument/2006/relationships/hyperlink" Target="https://www.collegept.org/rules-and-resources/record-keep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Physiotherapists of Ontario</Company>
  <LinksUpToDate>false</LinksUpToDate>
  <CharactersWithSpaces>5402</CharactersWithSpaces>
  <SharedDoc>false</SharedDoc>
  <HLinks>
    <vt:vector size="54" baseType="variant">
      <vt:variant>
        <vt:i4>7536697</vt:i4>
      </vt:variant>
      <vt:variant>
        <vt:i4>24</vt:i4>
      </vt:variant>
      <vt:variant>
        <vt:i4>0</vt:i4>
      </vt:variant>
      <vt:variant>
        <vt:i4>5</vt:i4>
      </vt:variant>
      <vt:variant>
        <vt:lpwstr>http://collegept.org/Resources/CaseoftheMonth/RecordKeeping</vt:lpwstr>
      </vt:variant>
      <vt:variant>
        <vt:lpwstr/>
      </vt:variant>
      <vt:variant>
        <vt:i4>5373952</vt:i4>
      </vt:variant>
      <vt:variant>
        <vt:i4>21</vt:i4>
      </vt:variant>
      <vt:variant>
        <vt:i4>0</vt:i4>
      </vt:variant>
      <vt:variant>
        <vt:i4>5</vt:i4>
      </vt:variant>
      <vt:variant>
        <vt:lpwstr>https://www.collegept.org/registrants/practice-advice/record-keeping-faqs</vt:lpwstr>
      </vt:variant>
      <vt:variant>
        <vt:lpwstr/>
      </vt:variant>
      <vt:variant>
        <vt:i4>1572906</vt:i4>
      </vt:variant>
      <vt:variant>
        <vt:i4>18</vt:i4>
      </vt:variant>
      <vt:variant>
        <vt:i4>0</vt:i4>
      </vt:variant>
      <vt:variant>
        <vt:i4>5</vt:i4>
      </vt:variant>
      <vt:variant>
        <vt:lpwstr>https://www.collegept.org/Assets/website/elearning/Record_Keeping_Module/story_html5.html</vt:lpwstr>
      </vt:variant>
      <vt:variant>
        <vt:lpwstr/>
      </vt:variant>
      <vt:variant>
        <vt:i4>851978</vt:i4>
      </vt:variant>
      <vt:variant>
        <vt:i4>15</vt:i4>
      </vt:variant>
      <vt:variant>
        <vt:i4>0</vt:i4>
      </vt:variant>
      <vt:variant>
        <vt:i4>5</vt:i4>
      </vt:variant>
      <vt:variant>
        <vt:lpwstr>https://www.collegept.org/rules-and-resources/record-keeping</vt:lpwstr>
      </vt:variant>
      <vt:variant>
        <vt:lpwstr/>
      </vt:variant>
      <vt:variant>
        <vt:i4>1966134</vt:i4>
      </vt:variant>
      <vt:variant>
        <vt:i4>12</vt:i4>
      </vt:variant>
      <vt:variant>
        <vt:i4>0</vt:i4>
      </vt:variant>
      <vt:variant>
        <vt:i4>5</vt:i4>
      </vt:variant>
      <vt:variant>
        <vt:lpwstr>mailto:advice@collegept.org</vt:lpwstr>
      </vt:variant>
      <vt:variant>
        <vt:lpwstr/>
      </vt:variant>
      <vt:variant>
        <vt:i4>1376325</vt:i4>
      </vt:variant>
      <vt:variant>
        <vt:i4>9</vt:i4>
      </vt:variant>
      <vt:variant>
        <vt:i4>0</vt:i4>
      </vt:variant>
      <vt:variant>
        <vt:i4>5</vt:i4>
      </vt:variant>
      <vt:variant>
        <vt:lpwstr>https://portal.collegept.org/</vt:lpwstr>
      </vt:variant>
      <vt:variant>
        <vt:lpwstr/>
      </vt:variant>
      <vt:variant>
        <vt:i4>2162699</vt:i4>
      </vt:variant>
      <vt:variant>
        <vt:i4>6</vt:i4>
      </vt:variant>
      <vt:variant>
        <vt:i4>0</vt:i4>
      </vt:variant>
      <vt:variant>
        <vt:i4>5</vt:i4>
      </vt:variant>
      <vt:variant>
        <vt:lpwstr>https://www.collegept.org/docs/default-source/quality-assurance/pt-record-keeping-checklist_si_210120.docx?sfvrsn=eedad9a1_0</vt:lpwstr>
      </vt:variant>
      <vt:variant>
        <vt:lpwstr/>
      </vt:variant>
      <vt:variant>
        <vt:i4>851978</vt:i4>
      </vt:variant>
      <vt:variant>
        <vt:i4>3</vt:i4>
      </vt:variant>
      <vt:variant>
        <vt:i4>0</vt:i4>
      </vt:variant>
      <vt:variant>
        <vt:i4>5</vt:i4>
      </vt:variant>
      <vt:variant>
        <vt:lpwstr>https://www.collegept.org/rules-and-resources/record-keeping</vt:lpwstr>
      </vt:variant>
      <vt:variant>
        <vt:lpwstr/>
      </vt:variant>
      <vt:variant>
        <vt:i4>2162699</vt:i4>
      </vt:variant>
      <vt:variant>
        <vt:i4>0</vt:i4>
      </vt:variant>
      <vt:variant>
        <vt:i4>0</vt:i4>
      </vt:variant>
      <vt:variant>
        <vt:i4>5</vt:i4>
      </vt:variant>
      <vt:variant>
        <vt:lpwstr>https://www.collegept.org/docs/default-source/quality-assurance/pt-record-keeping-checklist_si_210120.docx?sfvrsn=eedad9a1_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ing Interview Record Keeping Checklist Instructions: How to Complete the Record Keeping Review Using the College’s Checklist</dc:title>
  <dc:subject/>
  <dc:creator>Shelley Martin</dc:creator>
  <cp:keywords>College of Physiotherapists of Ontario, Screening Interview Record Keeping Checklist</cp:keywords>
  <dc:description/>
  <cp:lastModifiedBy>Connie Fong</cp:lastModifiedBy>
  <cp:revision>3</cp:revision>
  <dcterms:created xsi:type="dcterms:W3CDTF">2022-03-23T13:24:00Z</dcterms:created>
  <dcterms:modified xsi:type="dcterms:W3CDTF">2022-03-23T13:24:00Z</dcterms:modified>
</cp:coreProperties>
</file>